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A975F5D" w14:textId="77777777" w:rsidR="003A37E0" w:rsidRDefault="003A37E0">
      <w:pPr>
        <w:rPr>
          <w:rFonts w:ascii="Times New Roman" w:hAnsi="Times New Roman" w:cs="Times New Roman"/>
        </w:rPr>
      </w:pPr>
    </w:p>
    <w:p w14:paraId="0C324CDA" w14:textId="77777777" w:rsidR="003A37E0" w:rsidRDefault="003A37E0">
      <w:pPr>
        <w:rPr>
          <w:rFonts w:ascii="Times New Roman" w:hAnsi="Times New Roman" w:cs="Times New Roman"/>
        </w:rPr>
      </w:pPr>
    </w:p>
    <w:p w14:paraId="00BB076A" w14:textId="77777777" w:rsidR="003A37E0" w:rsidRDefault="003A37E0">
      <w:pPr>
        <w:rPr>
          <w:rFonts w:ascii="Times New Roman" w:hAnsi="Times New Roman" w:cs="Times New Roman"/>
        </w:rPr>
      </w:pPr>
    </w:p>
    <w:p w14:paraId="2218142C" w14:textId="77777777" w:rsidR="003A37E0" w:rsidRDefault="003A37E0">
      <w:pPr>
        <w:rPr>
          <w:rFonts w:ascii="Times New Roman" w:hAnsi="Times New Roman" w:cs="Times New Roman"/>
        </w:rPr>
      </w:pPr>
    </w:p>
    <w:p w14:paraId="10CAAB56" w14:textId="77777777" w:rsidR="003A37E0" w:rsidRDefault="003A37E0">
      <w:pPr>
        <w:rPr>
          <w:rFonts w:ascii="Times New Roman" w:hAnsi="Times New Roman" w:cs="Times New Roman"/>
        </w:rPr>
      </w:pPr>
    </w:p>
    <w:p w14:paraId="4A1BCEEE" w14:textId="77777777" w:rsidR="003A37E0" w:rsidRDefault="003A37E0">
      <w:pPr>
        <w:rPr>
          <w:rFonts w:ascii="Times New Roman" w:hAnsi="Times New Roman" w:cs="Times New Roman"/>
        </w:rPr>
      </w:pPr>
    </w:p>
    <w:p w14:paraId="27DE6A00" w14:textId="77777777" w:rsidR="003A37E0" w:rsidRDefault="003A37E0">
      <w:pPr>
        <w:rPr>
          <w:rFonts w:ascii="Times New Roman" w:hAnsi="Times New Roman" w:cs="Times New Roman"/>
        </w:rPr>
      </w:pPr>
    </w:p>
    <w:p w14:paraId="1A954297" w14:textId="77777777" w:rsidR="003A37E0" w:rsidRDefault="003A37E0">
      <w:pPr>
        <w:rPr>
          <w:rFonts w:ascii="Times New Roman" w:hAnsi="Times New Roman" w:cs="Times New Roman"/>
        </w:rPr>
      </w:pPr>
    </w:p>
    <w:p w14:paraId="6B28645C" w14:textId="77777777" w:rsidR="003A37E0" w:rsidRDefault="003A37E0">
      <w:pPr>
        <w:rPr>
          <w:rFonts w:ascii="Times New Roman" w:hAnsi="Times New Roman" w:cs="Times New Roman"/>
        </w:rPr>
      </w:pPr>
    </w:p>
    <w:p w14:paraId="079EFE88" w14:textId="77777777" w:rsidR="003A37E0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Champlain College</w:t>
      </w:r>
    </w:p>
    <w:p w14:paraId="79976A77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5D97CBBA" w14:textId="386D55B4" w:rsidR="003A37E0" w:rsidRDefault="00000000" w:rsidP="00AA374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ek </w:t>
      </w:r>
      <w:r w:rsidR="00AA374D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: </w:t>
      </w:r>
      <w:r w:rsidR="00333628">
        <w:rPr>
          <w:rFonts w:ascii="Times New Roman" w:eastAsia="SimSun" w:hAnsi="Times New Roman" w:cs="Times New Roman"/>
        </w:rPr>
        <w:t>Assignment</w:t>
      </w:r>
      <w:r w:rsidR="008E0372">
        <w:rPr>
          <w:rFonts w:ascii="Times New Roman" w:eastAsia="SimSun" w:hAnsi="Times New Roman" w:cs="Times New Roman"/>
        </w:rPr>
        <w:t xml:space="preserve">: </w:t>
      </w:r>
      <w:r w:rsidR="00AA374D">
        <w:rPr>
          <w:rFonts w:ascii="Times New Roman" w:eastAsia="SimSun" w:hAnsi="Times New Roman" w:cs="Times New Roman"/>
        </w:rPr>
        <w:t>Work Breakdown Structure</w:t>
      </w:r>
    </w:p>
    <w:p w14:paraId="236F7BEF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06F23FB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6840D2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2FA572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38EF65C4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531FD2D0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06E761C3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759E3467" w14:textId="77777777" w:rsidR="003A37E0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Paul Sherwood</w:t>
      </w:r>
    </w:p>
    <w:p w14:paraId="514D46F5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CA80271" w14:textId="77777777" w:rsidR="003A37E0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1146080</w:t>
      </w:r>
    </w:p>
    <w:p w14:paraId="74726FE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53CF738" w14:textId="16CE2425" w:rsidR="003A37E0" w:rsidRDefault="00704B26">
      <w:pPr>
        <w:jc w:val="center"/>
        <w:rPr>
          <w:rFonts w:ascii="Times New Roman" w:hAnsi="Times New Roman"/>
        </w:rPr>
      </w:pPr>
      <w:r>
        <w:rPr>
          <w:rFonts w:ascii="Times New Roman" w:eastAsia="SimSun" w:hAnsi="Times New Roman" w:cs="Times New Roman"/>
        </w:rPr>
        <w:t>MBA</w:t>
      </w:r>
      <w:r w:rsidR="008E0372">
        <w:rPr>
          <w:rFonts w:ascii="Times New Roman" w:eastAsia="SimSun" w:hAnsi="Times New Roman" w:cs="Times New Roman"/>
        </w:rPr>
        <w:t>-</w:t>
      </w:r>
      <w:r>
        <w:rPr>
          <w:rFonts w:ascii="Times New Roman" w:eastAsia="SimSun" w:hAnsi="Times New Roman" w:cs="Times New Roman"/>
        </w:rPr>
        <w:t>506</w:t>
      </w:r>
      <w:r w:rsidR="008E0372">
        <w:rPr>
          <w:rFonts w:ascii="Times New Roman" w:eastAsia="SimSun" w:hAnsi="Times New Roman" w:cs="Times New Roman"/>
        </w:rPr>
        <w:t>-</w:t>
      </w:r>
      <w:r>
        <w:rPr>
          <w:rFonts w:ascii="Times New Roman" w:eastAsia="SimSun" w:hAnsi="Times New Roman" w:cs="Times New Roman"/>
        </w:rPr>
        <w:t>81</w:t>
      </w:r>
      <w:r w:rsidR="008E0372">
        <w:rPr>
          <w:rFonts w:ascii="Times New Roman" w:hAnsi="Times New Roman" w:cs="Times New Roman"/>
        </w:rPr>
        <w:t xml:space="preserve">: </w:t>
      </w:r>
      <w:r>
        <w:rPr>
          <w:rFonts w:ascii="Times New Roman" w:eastAsia="SimSun" w:hAnsi="Times New Roman" w:cs="Times New Roman"/>
        </w:rPr>
        <w:t>Project Management</w:t>
      </w:r>
    </w:p>
    <w:p w14:paraId="6EE4FFA0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22F869F" w14:textId="4D61A584" w:rsidR="003A37E0" w:rsidRDefault="00AA374D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1 February 2025</w:t>
      </w:r>
    </w:p>
    <w:p w14:paraId="544C785F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4B2C2F6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28EE00CE" w14:textId="190E2085" w:rsidR="003A37E0" w:rsidRDefault="00704B26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eastAsia="SimSun" w:hAnsi="Times New Roman" w:cs="Times New Roman"/>
        </w:rPr>
        <w:t xml:space="preserve">Helen </w:t>
      </w:r>
      <w:proofErr w:type="spellStart"/>
      <w:r>
        <w:rPr>
          <w:rFonts w:ascii="Times New Roman" w:eastAsia="SimSun" w:hAnsi="Times New Roman" w:cs="Times New Roman"/>
        </w:rPr>
        <w:t>Tanona</w:t>
      </w:r>
      <w:proofErr w:type="spellEnd"/>
    </w:p>
    <w:p w14:paraId="4DA1A378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4D091B1E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716236A5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5FD75598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2FB9995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93FE283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E8430FA" w14:textId="77777777" w:rsidR="0096247D" w:rsidRDefault="0096247D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2660AD46" w14:textId="5C5DC459" w:rsidR="0096247D" w:rsidRDefault="00E83012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  <w:t xml:space="preserve">The work breakdown structure is a tool used </w:t>
      </w:r>
      <w:r w:rsidR="00FE5169">
        <w:rPr>
          <w:rFonts w:ascii="Times New Roman" w:hAnsi="Times New Roman" w:cs="Times New Roman"/>
        </w:rPr>
        <w:t xml:space="preserve">to </w:t>
      </w:r>
      <w:r>
        <w:rPr>
          <w:rFonts w:ascii="Times New Roman" w:hAnsi="Times New Roman" w:cs="Times New Roman"/>
        </w:rPr>
        <w:t xml:space="preserve">divide a project into smaller chunks to allow for a team to work through their problems either separately by handing out separate sections or working on them in a linear order, depending on the team size.  The WBS </w:t>
      </w:r>
      <w:r w:rsidRPr="00E83012">
        <w:rPr>
          <w:rFonts w:ascii="Times New Roman" w:hAnsi="Times New Roman" w:cs="Times New Roman" w:hint="eastAsia"/>
        </w:rPr>
        <w:t>"Ensures the work of the project correlates appropriately with the organizational breakdown structure (OBS) yielding the responsibility assignment matrix (RAM)" (PMI, 2019)</w:t>
      </w:r>
    </w:p>
    <w:p w14:paraId="3D52A34F" w14:textId="5BB4A86B" w:rsidR="00E83012" w:rsidRDefault="00E83012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s you break down your project</w:t>
      </w:r>
      <w:r w:rsidR="00FE516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you can subdivide it into manageable pieces. </w:t>
      </w:r>
      <w:r w:rsidRPr="00E83012">
        <w:rPr>
          <w:rFonts w:ascii="Times New Roman" w:hAnsi="Times New Roman" w:cs="Times New Roman" w:hint="eastAsia"/>
        </w:rPr>
        <w:t>"Decomposition is a technique used for dividing and subdividing the project scope and project deliverables into smaller, more manageable parts." (PMI, 2019)</w:t>
      </w:r>
      <w:r>
        <w:rPr>
          <w:rFonts w:ascii="Times New Roman" w:hAnsi="Times New Roman" w:cs="Times New Roman"/>
        </w:rPr>
        <w:t xml:space="preserve">  </w:t>
      </w:r>
    </w:p>
    <w:p w14:paraId="050190D2" w14:textId="76A19AF8" w:rsidR="000C513E" w:rsidRDefault="000C3A37" w:rsidP="00AA374D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E83012">
        <w:rPr>
          <w:rFonts w:ascii="Times New Roman" w:hAnsi="Times New Roman" w:cs="Times New Roman"/>
        </w:rPr>
        <w:t xml:space="preserve">For this </w:t>
      </w:r>
      <w:r w:rsidR="00FE5169">
        <w:rPr>
          <w:rFonts w:ascii="Times New Roman" w:hAnsi="Times New Roman" w:cs="Times New Roman"/>
        </w:rPr>
        <w:t>week's WBS, most of it made sense; however, it was necessary to remove one</w:t>
      </w:r>
      <w:r w:rsidR="00E83012">
        <w:rPr>
          <w:rFonts w:ascii="Times New Roman" w:hAnsi="Times New Roman" w:cs="Times New Roman"/>
        </w:rPr>
        <w:t xml:space="preserve"> point and add many more to fill out the structure.  I was worried about breaking it down </w:t>
      </w:r>
      <w:r w:rsidR="00FE5169">
        <w:rPr>
          <w:rFonts w:ascii="Times New Roman" w:hAnsi="Times New Roman" w:cs="Times New Roman"/>
        </w:rPr>
        <w:t>too far,</w:t>
      </w:r>
      <w:r w:rsidR="00E83012">
        <w:rPr>
          <w:rFonts w:ascii="Times New Roman" w:hAnsi="Times New Roman" w:cs="Times New Roman"/>
        </w:rPr>
        <w:t xml:space="preserve"> so I left it with </w:t>
      </w:r>
      <w:r w:rsidR="00FE5169">
        <w:rPr>
          <w:rFonts w:ascii="Times New Roman" w:hAnsi="Times New Roman" w:cs="Times New Roman"/>
        </w:rPr>
        <w:t>a handful</w:t>
      </w:r>
      <w:r w:rsidR="00E83012">
        <w:rPr>
          <w:rFonts w:ascii="Times New Roman" w:hAnsi="Times New Roman" w:cs="Times New Roman"/>
        </w:rPr>
        <w:t xml:space="preserve"> of changes.  </w:t>
      </w:r>
      <w:r w:rsidR="00E83012" w:rsidRPr="00E83012">
        <w:rPr>
          <w:rFonts w:ascii="Times New Roman" w:hAnsi="Times New Roman" w:cs="Times New Roman" w:hint="eastAsia"/>
        </w:rPr>
        <w:t>"</w:t>
      </w:r>
      <w:r w:rsidR="00E83012">
        <w:rPr>
          <w:rFonts w:ascii="Times New Roman" w:hAnsi="Times New Roman" w:cs="Times New Roman"/>
        </w:rPr>
        <w:t>[E]</w:t>
      </w:r>
      <w:proofErr w:type="spellStart"/>
      <w:r w:rsidR="00E83012" w:rsidRPr="00E83012">
        <w:rPr>
          <w:rFonts w:ascii="Times New Roman" w:hAnsi="Times New Roman" w:cs="Times New Roman" w:hint="eastAsia"/>
        </w:rPr>
        <w:t>xcessive</w:t>
      </w:r>
      <w:proofErr w:type="spellEnd"/>
      <w:r w:rsidR="00E83012" w:rsidRPr="00E83012">
        <w:rPr>
          <w:rFonts w:ascii="Times New Roman" w:hAnsi="Times New Roman" w:cs="Times New Roman" w:hint="eastAsia"/>
        </w:rPr>
        <w:t xml:space="preserve"> decomposition occasionally leads to non-productive management effort, inefficient use of resources, decreased efficiency in performing the work, and difficulty aggregating data over different levels of the WBS." (PMI, 2019)</w:t>
      </w:r>
    </w:p>
    <w:p w14:paraId="1E5D4B77" w14:textId="307A5375" w:rsidR="00E83012" w:rsidRDefault="00E83012" w:rsidP="00AA374D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My main focus was adding level 3 items.  I didn’t see the need to add too many at level four in an effort to keep with the above quote from our reading.  I did change some titles as it wasn’t clear what the purpose was, but most seemed fine and I was able to add to their second level.  I can’t say I did a perfect job.  The intention was to “[</w:t>
      </w:r>
      <w:r w:rsidRPr="00E83012">
        <w:rPr>
          <w:rFonts w:ascii="Times New Roman" w:hAnsi="Times New Roman" w:cs="Times New Roman" w:hint="eastAsia"/>
        </w:rPr>
        <w:t>subdivid</w:t>
      </w:r>
      <w:r>
        <w:rPr>
          <w:rFonts w:ascii="Times New Roman" w:hAnsi="Times New Roman" w:cs="Times New Roman"/>
        </w:rPr>
        <w:t>e the]</w:t>
      </w:r>
      <w:r w:rsidRPr="00E83012">
        <w:rPr>
          <w:rFonts w:ascii="Times New Roman" w:hAnsi="Times New Roman" w:cs="Times New Roman" w:hint="eastAsia"/>
        </w:rPr>
        <w:t xml:space="preserve"> project deliverables and project work into smaller, more manageable components.</w:t>
      </w:r>
      <w:r w:rsidR="00FE5169">
        <w:rPr>
          <w:rFonts w:ascii="Times New Roman" w:hAnsi="Times New Roman" w:cs="Times New Roman"/>
        </w:rPr>
        <w:t>” (PMBOK, 2017)</w:t>
      </w:r>
    </w:p>
    <w:p w14:paraId="40672728" w14:textId="5F133E21" w:rsidR="00FE5169" w:rsidRDefault="00FE5169" w:rsidP="00AA374D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We know that “</w:t>
      </w:r>
      <w:r w:rsidRPr="00FE5169">
        <w:rPr>
          <w:rFonts w:ascii="Times New Roman" w:hAnsi="Times New Roman" w:cs="Times New Roman" w:hint="eastAsia"/>
        </w:rPr>
        <w:t>the WPS components represent verifiable products, services, or results.</w:t>
      </w:r>
      <w:r>
        <w:rPr>
          <w:rFonts w:ascii="Times New Roman" w:hAnsi="Times New Roman" w:cs="Times New Roman"/>
        </w:rPr>
        <w:t>”  (PMBOK, 2017) I think this is where the imagination helps here, to think about the possibilities and push them into the WBS.  If it was in my shop, I would have asked for more feedback than my own.</w:t>
      </w:r>
    </w:p>
    <w:p w14:paraId="0CC21F30" w14:textId="0137FFD2" w:rsidR="00EC458B" w:rsidRDefault="00EC458B" w:rsidP="00EA0374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7A969919" w14:textId="43B8347B" w:rsidR="008A3C49" w:rsidRDefault="000C3A37" w:rsidP="00EA0374">
      <w:pPr>
        <w:pStyle w:val="BodyText"/>
        <w:spacing w:after="0" w:line="480" w:lineRule="auto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ab/>
      </w:r>
    </w:p>
    <w:p w14:paraId="7561DC25" w14:textId="3C19A578" w:rsidR="00AA374D" w:rsidRPr="00AA374D" w:rsidRDefault="00C515B0" w:rsidP="00AA374D">
      <w:pPr>
        <w:pStyle w:val="BodyText"/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References:</w:t>
      </w:r>
    </w:p>
    <w:p w14:paraId="33771521" w14:textId="464765D0" w:rsidR="000C3A37" w:rsidRDefault="00AA374D" w:rsidP="00AA374D">
      <w:pPr>
        <w:pStyle w:val="BodyText"/>
        <w:spacing w:line="480" w:lineRule="auto"/>
        <w:rPr>
          <w:rFonts w:ascii="Times New Roman" w:hAnsi="Times New Roman"/>
        </w:rPr>
      </w:pPr>
      <w:r w:rsidRPr="00AA374D">
        <w:rPr>
          <w:rFonts w:ascii="Times New Roman" w:hAnsi="Times New Roman" w:hint="eastAsia"/>
        </w:rPr>
        <w:t>Project Management Institute. (2019). Practice standard for work breakdown structures (3rd ed.). Project Management Institute.</w:t>
      </w:r>
    </w:p>
    <w:p w14:paraId="359C0987" w14:textId="77777777" w:rsidR="00AA374D" w:rsidRDefault="00AA374D" w:rsidP="00AA374D">
      <w:pPr>
        <w:pStyle w:val="BodyText"/>
        <w:spacing w:line="480" w:lineRule="auto"/>
        <w:rPr>
          <w:rFonts w:ascii="Times New Roman" w:hAnsi="Times New Roman"/>
        </w:rPr>
      </w:pPr>
    </w:p>
    <w:p w14:paraId="1DBAE566" w14:textId="6E6783CE" w:rsidR="00AA374D" w:rsidRPr="00AA374D" w:rsidRDefault="00AA374D" w:rsidP="00AA374D">
      <w:pPr>
        <w:pStyle w:val="BodyText"/>
        <w:spacing w:line="480" w:lineRule="auto"/>
        <w:rPr>
          <w:rFonts w:ascii="Times New Roman" w:hAnsi="Times New Roman"/>
        </w:rPr>
      </w:pPr>
      <w:r w:rsidRPr="00AA374D">
        <w:rPr>
          <w:rFonts w:ascii="Times New Roman" w:hAnsi="Times New Roman" w:hint="eastAsia"/>
        </w:rPr>
        <w:t xml:space="preserve">A Guide to the Project Management Body of Knowledge (PMBOK® Guide), Project Management Institute, 2017. ProQuest </w:t>
      </w:r>
      <w:r w:rsidR="004D41A2" w:rsidRPr="00AA374D">
        <w:rPr>
          <w:rFonts w:ascii="Times New Roman" w:hAnsi="Times New Roman"/>
        </w:rPr>
        <w:t>eBook</w:t>
      </w:r>
      <w:r w:rsidRPr="00AA374D">
        <w:rPr>
          <w:rFonts w:ascii="Times New Roman" w:hAnsi="Times New Roman" w:hint="eastAsia"/>
        </w:rPr>
        <w:t xml:space="preserve"> Central, http://ebookcentral.proquest.com/lib/champlain/detail.action?docID=5180849.</w:t>
      </w:r>
    </w:p>
    <w:p w14:paraId="415E5375" w14:textId="7B1FF4DD" w:rsidR="00AA374D" w:rsidRPr="008E0372" w:rsidRDefault="00AA374D" w:rsidP="00AA374D">
      <w:pPr>
        <w:pStyle w:val="BodyText"/>
        <w:spacing w:line="480" w:lineRule="auto"/>
        <w:rPr>
          <w:rFonts w:ascii="Times New Roman" w:hAnsi="Times New Roman"/>
        </w:rPr>
      </w:pPr>
      <w:r w:rsidRPr="00AA374D">
        <w:rPr>
          <w:rFonts w:ascii="Times New Roman" w:hAnsi="Times New Roman" w:hint="eastAsia"/>
        </w:rPr>
        <w:t xml:space="preserve">Created from </w:t>
      </w:r>
      <w:r w:rsidR="004D41A2">
        <w:rPr>
          <w:rFonts w:ascii="Times New Roman" w:hAnsi="Times New Roman"/>
        </w:rPr>
        <w:t>Champlain</w:t>
      </w:r>
      <w:r w:rsidRPr="00AA374D">
        <w:rPr>
          <w:rFonts w:ascii="Times New Roman" w:hAnsi="Times New Roman" w:hint="eastAsia"/>
        </w:rPr>
        <w:t xml:space="preserve"> on 2025-02-01 21:04:03.</w:t>
      </w:r>
    </w:p>
    <w:sectPr w:rsidR="00AA374D" w:rsidRPr="008E0372">
      <w:headerReference w:type="default" r:id="rId7"/>
      <w:headerReference w:type="first" r:id="rId8"/>
      <w:pgSz w:w="12240" w:h="15840"/>
      <w:pgMar w:top="2160" w:right="1440" w:bottom="1440" w:left="1440" w:header="1440" w:footer="0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9263D" w14:textId="77777777" w:rsidR="008443CF" w:rsidRDefault="008443CF">
      <w:pPr>
        <w:rPr>
          <w:rFonts w:hint="eastAsia"/>
        </w:rPr>
      </w:pPr>
      <w:r>
        <w:separator/>
      </w:r>
    </w:p>
  </w:endnote>
  <w:endnote w:type="continuationSeparator" w:id="0">
    <w:p w14:paraId="1B39DE36" w14:textId="77777777" w:rsidR="008443CF" w:rsidRDefault="008443C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Mangal;Courier Std">
    <w:altName w:val="Cambria"/>
    <w:panose1 w:val="00000000000000000000"/>
    <w:charset w:val="00"/>
    <w:family w:val="roman"/>
    <w:notTrueType/>
    <w:pitch w:val="default"/>
  </w:font>
  <w:font w:name="OpenSymbol;Arial Unicode MS">
    <w:altName w:val="Cambria"/>
    <w:panose1 w:val="00000000000000000000"/>
    <w:charset w:val="00"/>
    <w:family w:val="roman"/>
    <w:notTrueType/>
    <w:pitch w:val="default"/>
  </w:font>
  <w:font w:name="Liberation Sans;Arial">
    <w:altName w:val="Arial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57EF3" w14:textId="77777777" w:rsidR="008443CF" w:rsidRDefault="008443CF">
      <w:pPr>
        <w:rPr>
          <w:rFonts w:hint="eastAsia"/>
        </w:rPr>
      </w:pPr>
      <w:r>
        <w:separator/>
      </w:r>
    </w:p>
  </w:footnote>
  <w:footnote w:type="continuationSeparator" w:id="0">
    <w:p w14:paraId="3ECEAC0C" w14:textId="77777777" w:rsidR="008443CF" w:rsidRDefault="008443CF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98DFA" w14:textId="77777777" w:rsidR="003A37E0" w:rsidRDefault="00000000">
    <w:pPr>
      <w:pStyle w:val="Header"/>
      <w:pBdr>
        <w:bottom w:val="single" w:sz="4" w:space="1" w:color="D9D9D9"/>
      </w:pBdr>
      <w:jc w:val="right"/>
      <w:rPr>
        <w:rFonts w:hint="eastAsia"/>
      </w:rPr>
    </w:pPr>
    <w:r>
      <w:rPr>
        <w:rFonts w:ascii="Times New Roman" w:hAnsi="Times New Roman" w:cs="Times New Roman"/>
        <w:color w:val="000000"/>
        <w:spacing w:val="60"/>
      </w:rPr>
      <w:t>Page</w:t>
    </w:r>
    <w:r>
      <w:rPr>
        <w:rFonts w:ascii="Times New Roman" w:hAnsi="Times New Roman" w:cs="Times New Roman"/>
        <w:color w:val="000000"/>
      </w:rPr>
      <w:t xml:space="preserve"> | </w:t>
    </w:r>
    <w:r>
      <w:rPr>
        <w:rFonts w:ascii="Times New Roman" w:hAnsi="Times New Roman" w:cs="Times New Roman"/>
        <w:color w:val="000000"/>
      </w:rPr>
      <w:fldChar w:fldCharType="begin"/>
    </w:r>
    <w:r>
      <w:rPr>
        <w:rFonts w:ascii="Times New Roman" w:hAnsi="Times New Roman" w:cs="Times New Roman"/>
        <w:color w:val="000000"/>
      </w:rPr>
      <w:instrText>PAGE</w:instrText>
    </w:r>
    <w:r>
      <w:rPr>
        <w:rFonts w:ascii="Times New Roman" w:hAnsi="Times New Roman" w:cs="Times New Roman"/>
        <w:color w:val="000000"/>
      </w:rPr>
      <w:fldChar w:fldCharType="separate"/>
    </w:r>
    <w:r>
      <w:rPr>
        <w:rFonts w:ascii="Times New Roman" w:hAnsi="Times New Roman" w:cs="Times New Roman"/>
        <w:color w:val="000000"/>
      </w:rPr>
      <w:t>6</w:t>
    </w:r>
    <w:r>
      <w:rPr>
        <w:rFonts w:ascii="Times New Roman" w:hAnsi="Times New Roman" w:cs="Times New Roman"/>
        <w:color w:val="000000"/>
      </w:rPr>
      <w:fldChar w:fldCharType="end"/>
    </w:r>
  </w:p>
  <w:p w14:paraId="10389E91" w14:textId="77777777" w:rsidR="003A37E0" w:rsidRDefault="003A37E0">
    <w:pPr>
      <w:pStyle w:val="Header"/>
      <w:rPr>
        <w:rFonts w:ascii="Times New Roman" w:hAnsi="Times New Roman" w:cs="Times New Roman"/>
        <w:b/>
        <w:bCs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48ECE" w14:textId="77777777" w:rsidR="003A37E0" w:rsidRDefault="003A37E0">
    <w:pPr>
      <w:pStyle w:val="Head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336106"/>
    <w:multiLevelType w:val="hybridMultilevel"/>
    <w:tmpl w:val="CA92DDF8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1F0A6F72"/>
    <w:multiLevelType w:val="hybridMultilevel"/>
    <w:tmpl w:val="6754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B17919"/>
    <w:multiLevelType w:val="hybridMultilevel"/>
    <w:tmpl w:val="F4F4FFB6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 w16cid:durableId="117069630">
    <w:abstractNumId w:val="2"/>
  </w:num>
  <w:num w:numId="2" w16cid:durableId="45378804">
    <w:abstractNumId w:val="1"/>
  </w:num>
  <w:num w:numId="3" w16cid:durableId="289819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oofState w:spelling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rY0sTA0MTY1szBS0lEKTi0uzszPAykwqQUABTeT7SwAAAA="/>
  </w:docVars>
  <w:rsids>
    <w:rsidRoot w:val="003A37E0"/>
    <w:rsid w:val="00026C54"/>
    <w:rsid w:val="00076A25"/>
    <w:rsid w:val="000C3A37"/>
    <w:rsid w:val="000C513E"/>
    <w:rsid w:val="000F0A22"/>
    <w:rsid w:val="00105655"/>
    <w:rsid w:val="00173727"/>
    <w:rsid w:val="0025609E"/>
    <w:rsid w:val="002666A5"/>
    <w:rsid w:val="00276E08"/>
    <w:rsid w:val="002871B7"/>
    <w:rsid w:val="002D6004"/>
    <w:rsid w:val="00333628"/>
    <w:rsid w:val="003451E1"/>
    <w:rsid w:val="003A37E0"/>
    <w:rsid w:val="004071E3"/>
    <w:rsid w:val="0048348C"/>
    <w:rsid w:val="004B7316"/>
    <w:rsid w:val="004D41A2"/>
    <w:rsid w:val="004D4978"/>
    <w:rsid w:val="005075E7"/>
    <w:rsid w:val="00535906"/>
    <w:rsid w:val="00540287"/>
    <w:rsid w:val="00541D17"/>
    <w:rsid w:val="00574306"/>
    <w:rsid w:val="005826EF"/>
    <w:rsid w:val="0058408D"/>
    <w:rsid w:val="005B30E3"/>
    <w:rsid w:val="005F5B34"/>
    <w:rsid w:val="00655D6D"/>
    <w:rsid w:val="00682A7C"/>
    <w:rsid w:val="006D4A69"/>
    <w:rsid w:val="00704B26"/>
    <w:rsid w:val="0073686A"/>
    <w:rsid w:val="007E4C05"/>
    <w:rsid w:val="008443CF"/>
    <w:rsid w:val="00851BB3"/>
    <w:rsid w:val="00864BBB"/>
    <w:rsid w:val="008A3C49"/>
    <w:rsid w:val="008A473C"/>
    <w:rsid w:val="008B77A9"/>
    <w:rsid w:val="008E0372"/>
    <w:rsid w:val="008E25D9"/>
    <w:rsid w:val="008F3286"/>
    <w:rsid w:val="008F6BA6"/>
    <w:rsid w:val="0093412A"/>
    <w:rsid w:val="0096247D"/>
    <w:rsid w:val="0096508E"/>
    <w:rsid w:val="00976236"/>
    <w:rsid w:val="009C5BA7"/>
    <w:rsid w:val="00A02218"/>
    <w:rsid w:val="00A10317"/>
    <w:rsid w:val="00A641C1"/>
    <w:rsid w:val="00AA374D"/>
    <w:rsid w:val="00AA7324"/>
    <w:rsid w:val="00AB012D"/>
    <w:rsid w:val="00AC0C17"/>
    <w:rsid w:val="00AF4D98"/>
    <w:rsid w:val="00BF3ABE"/>
    <w:rsid w:val="00C4080D"/>
    <w:rsid w:val="00C515B0"/>
    <w:rsid w:val="00C86332"/>
    <w:rsid w:val="00C94A7F"/>
    <w:rsid w:val="00CB024C"/>
    <w:rsid w:val="00D0786D"/>
    <w:rsid w:val="00D71CB1"/>
    <w:rsid w:val="00D859EB"/>
    <w:rsid w:val="00D928F6"/>
    <w:rsid w:val="00DA63D6"/>
    <w:rsid w:val="00E303D6"/>
    <w:rsid w:val="00E83012"/>
    <w:rsid w:val="00EA0374"/>
    <w:rsid w:val="00EC458B"/>
    <w:rsid w:val="00EF6C77"/>
    <w:rsid w:val="00F05273"/>
    <w:rsid w:val="00F3051D"/>
    <w:rsid w:val="00F71045"/>
    <w:rsid w:val="00F9124F"/>
    <w:rsid w:val="00FE5169"/>
    <w:rsid w:val="00FF5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21F6D8"/>
  <w15:docId w15:val="{FA85A265-65D6-4504-909F-FAB8A78FF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NSimSun" w:hAnsi="Times New Roman" w:cs="Arial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rFonts w:ascii="Liberation Serif;Times New Roma" w:hAnsi="Liberation Serif;Times New Roma"/>
      <w:kern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HeaderChar">
    <w:name w:val="Header Char"/>
    <w:qFormat/>
    <w:rPr>
      <w:rFonts w:ascii="Liberation Serif;Times New Roma" w:eastAsia="NSimSun" w:hAnsi="Liberation Serif;Times New Roma" w:cs="Mangal;Courier Std"/>
      <w:kern w:val="2"/>
      <w:sz w:val="24"/>
      <w:szCs w:val="21"/>
      <w:lang w:eastAsia="zh-CN" w:bidi="hi-IN"/>
    </w:rPr>
  </w:style>
  <w:style w:type="character" w:customStyle="1" w:styleId="FooterChar">
    <w:name w:val="Footer Char"/>
    <w:qFormat/>
    <w:rPr>
      <w:rFonts w:ascii="Liberation Serif;Times New Roma" w:eastAsia="NSimSun" w:hAnsi="Liberation Serif;Times New Roma" w:cs="Mangal;Courier Std"/>
      <w:kern w:val="2"/>
      <w:sz w:val="24"/>
      <w:szCs w:val="21"/>
      <w:lang w:eastAsia="zh-CN" w:bidi="hi-IN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;Arial Unicode MS" w:eastAsia="OpenSymbol;Arial Unicode MS" w:hAnsi="OpenSymbol;Arial Unicode MS" w:cs="OpenSymbol;Arial Unicode M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;Arial" w:eastAsia="Microsoft YaHei" w:hAnsi="Liberation Sans;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rFonts w:cs="Mangal;Courier Std"/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rFonts w:cs="Mangal;Courier Std"/>
      <w:szCs w:val="21"/>
    </w:rPr>
  </w:style>
  <w:style w:type="paragraph" w:styleId="NormalWeb">
    <w:name w:val="Normal (Web)"/>
    <w:basedOn w:val="Normal"/>
    <w:qFormat/>
    <w:pPr>
      <w:suppressAutoHyphens w:val="0"/>
      <w:spacing w:before="100" w:after="100"/>
    </w:pPr>
    <w:rPr>
      <w:rFonts w:ascii="Times New Roman" w:eastAsia="Times New Roman" w:hAnsi="Times New Roman" w:cs="Times New Roman"/>
      <w:kern w:val="0"/>
      <w:lang w:bidi="ar-SA"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character" w:styleId="UnresolvedMention">
    <w:name w:val="Unresolved Mention"/>
    <w:basedOn w:val="DefaultParagraphFont"/>
    <w:uiPriority w:val="99"/>
    <w:semiHidden/>
    <w:unhideWhenUsed/>
    <w:rsid w:val="00EF6C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3</Pages>
  <Words>381</Words>
  <Characters>2062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WOOD, PAUL F CTR USAF ACC 705 CTS/C2TSC</dc:creator>
  <dc:description/>
  <cp:lastModifiedBy>paul sherwood</cp:lastModifiedBy>
  <cp:revision>14</cp:revision>
  <dcterms:created xsi:type="dcterms:W3CDTF">2023-04-23T02:43:00Z</dcterms:created>
  <dcterms:modified xsi:type="dcterms:W3CDTF">2025-02-02T06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761ac38d9183157f30a6edd3035d42097e8eea7139c6276c17239e4510668</vt:lpwstr>
  </property>
</Properties>
</file>